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39100A" w14:textId="77777777" w:rsidR="00AE2DA0" w:rsidRPr="009E4313" w:rsidRDefault="00AE2DA0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 w:rsidRPr="009E4313">
        <w:rPr>
          <w:b/>
          <w:bCs/>
          <w:szCs w:val="24"/>
        </w:rPr>
        <w:t>TITLE OF PAPER</w:t>
      </w:r>
    </w:p>
    <w:p w14:paraId="2C1B7F7F" w14:textId="77777777" w:rsidR="00A76AF0" w:rsidRDefault="00A76AF0" w:rsidP="00A76AF0">
      <w:pPr>
        <w:pStyle w:val="NormalWeb"/>
      </w:pPr>
      <w:bookmarkStart w:id="0" w:name="_Toc498243632"/>
      <w:r>
        <w:rPr>
          <w:rStyle w:val="Strong"/>
        </w:rPr>
        <w:t>Title:</w:t>
      </w:r>
      <w:r>
        <w:t xml:space="preserve"> [Insert paper title here] (Bold, centered)</w:t>
      </w:r>
    </w:p>
    <w:p w14:paraId="35F6FE3C" w14:textId="77777777" w:rsidR="00A76AF0" w:rsidRDefault="00A76AF0" w:rsidP="00A76AF0">
      <w:pPr>
        <w:pStyle w:val="NormalWeb"/>
      </w:pPr>
      <w:r>
        <w:rPr>
          <w:rStyle w:val="Strong"/>
        </w:rPr>
        <w:t>Authors:</w:t>
      </w:r>
    </w:p>
    <w:p w14:paraId="5F840821" w14:textId="37FA6CD0" w:rsidR="00A76AF0" w:rsidRDefault="00A76AF0" w:rsidP="00A76AF0">
      <w:pPr>
        <w:numPr>
          <w:ilvl w:val="0"/>
          <w:numId w:val="4"/>
        </w:numPr>
        <w:spacing w:before="100" w:beforeAutospacing="1" w:after="100" w:afterAutospacing="1"/>
      </w:pPr>
      <w:r>
        <w:t>[First Name Last Name] [I</w:t>
      </w:r>
      <w:r>
        <w:t xml:space="preserve">nitials], [Affiliation 1] </w:t>
      </w:r>
    </w:p>
    <w:p w14:paraId="6738CD00" w14:textId="77777777" w:rsidR="00A76AF0" w:rsidRDefault="00A76AF0" w:rsidP="00A76AF0">
      <w:pPr>
        <w:numPr>
          <w:ilvl w:val="0"/>
          <w:numId w:val="4"/>
        </w:numPr>
        <w:spacing w:before="100" w:beforeAutospacing="1" w:after="100" w:afterAutospacing="1"/>
      </w:pPr>
      <w:r>
        <w:t>[First Name Last Name] [Initials], [Affiliation 2]</w:t>
      </w:r>
    </w:p>
    <w:p w14:paraId="76DB8E0F" w14:textId="44C25EB7" w:rsidR="0029566C" w:rsidRDefault="00AF6889" w:rsidP="000E0F15">
      <w:pPr>
        <w:spacing w:line="360" w:lineRule="auto"/>
        <w:jc w:val="center"/>
        <w:rPr>
          <w:sz w:val="22"/>
          <w:szCs w:val="22"/>
        </w:rPr>
      </w:pPr>
      <w:hyperlink r:id="rId7" w:history="1">
        <w:r w:rsidR="00115F87" w:rsidRPr="009E4313">
          <w:rPr>
            <w:rStyle w:val="Hyperlink"/>
          </w:rPr>
          <w:t>*author@gmail.com</w:t>
        </w:r>
      </w:hyperlink>
      <w:r w:rsidR="00115F87" w:rsidRPr="009E4313">
        <w:t xml:space="preserve"> (</w:t>
      </w:r>
      <w:r w:rsidR="009F4E31" w:rsidRPr="009E4313">
        <w:rPr>
          <w:vertAlign w:val="superscript"/>
        </w:rPr>
        <w:t>*</w:t>
      </w:r>
      <w:r w:rsidR="00115F87" w:rsidRPr="009E4313">
        <w:t>Corresponding</w:t>
      </w:r>
      <w:r w:rsidR="00115F87">
        <w:rPr>
          <w:sz w:val="22"/>
          <w:szCs w:val="22"/>
        </w:rPr>
        <w:t xml:space="preserve"> author’s email</w:t>
      </w:r>
      <w:r w:rsidR="00421178">
        <w:rPr>
          <w:sz w:val="22"/>
          <w:szCs w:val="22"/>
        </w:rPr>
        <w:t xml:space="preserve"> only</w:t>
      </w:r>
      <w:r w:rsidR="00115F87">
        <w:rPr>
          <w:sz w:val="22"/>
          <w:szCs w:val="22"/>
        </w:rPr>
        <w:t>)</w:t>
      </w:r>
    </w:p>
    <w:bookmarkEnd w:id="0"/>
    <w:p w14:paraId="64513D3A" w14:textId="77777777" w:rsidR="00A76AF0" w:rsidRDefault="00A76AF0" w:rsidP="00A76AF0">
      <w:pPr>
        <w:pStyle w:val="NormalWeb"/>
      </w:pPr>
      <w:r>
        <w:rPr>
          <w:rStyle w:val="Strong"/>
        </w:rPr>
        <w:t>Abstract:</w:t>
      </w:r>
    </w:p>
    <w:p w14:paraId="192D4ADC" w14:textId="48329BAC" w:rsidR="00A76AF0" w:rsidRDefault="00A76AF0" w:rsidP="00A76AF0">
      <w:pPr>
        <w:pStyle w:val="NormalWeb"/>
      </w:pPr>
      <w:r>
        <w:t xml:space="preserve">This single-paragraph summary </w:t>
      </w:r>
      <w:proofErr w:type="gramStart"/>
      <w:r>
        <w:t>should clearly and concisely convey</w:t>
      </w:r>
      <w:proofErr w:type="gramEnd"/>
      <w:r>
        <w:t xml:space="preserve"> the essence of your presentation. Follow this structure:</w:t>
      </w:r>
    </w:p>
    <w:p w14:paraId="799DA705" w14:textId="77777777" w:rsidR="00A76AF0" w:rsidRDefault="00A76AF0" w:rsidP="00A76AF0">
      <w:pPr>
        <w:numPr>
          <w:ilvl w:val="0"/>
          <w:numId w:val="5"/>
        </w:numPr>
        <w:spacing w:before="100" w:beforeAutospacing="1" w:after="100" w:afterAutospacing="1"/>
      </w:pPr>
      <w:r>
        <w:rPr>
          <w:rStyle w:val="Strong"/>
        </w:rPr>
        <w:t>Problem and Rationale:</w:t>
      </w:r>
      <w:r>
        <w:t xml:space="preserve"> Briefly introduce the issue your research addresses and explain its significance.</w:t>
      </w:r>
    </w:p>
    <w:p w14:paraId="301D6780" w14:textId="77777777" w:rsidR="00A76AF0" w:rsidRDefault="00A76AF0" w:rsidP="00A76AF0">
      <w:pPr>
        <w:numPr>
          <w:ilvl w:val="0"/>
          <w:numId w:val="5"/>
        </w:numPr>
        <w:spacing w:before="100" w:beforeAutospacing="1" w:after="100" w:afterAutospacing="1"/>
      </w:pPr>
      <w:r>
        <w:rPr>
          <w:rStyle w:val="Strong"/>
        </w:rPr>
        <w:t>Objectives:</w:t>
      </w:r>
      <w:r>
        <w:t xml:space="preserve"> Clearly state the goals of your study.</w:t>
      </w:r>
    </w:p>
    <w:p w14:paraId="73185690" w14:textId="77777777" w:rsidR="00A76AF0" w:rsidRDefault="00A76AF0" w:rsidP="00A76AF0">
      <w:pPr>
        <w:numPr>
          <w:ilvl w:val="0"/>
          <w:numId w:val="5"/>
        </w:numPr>
        <w:spacing w:before="100" w:beforeAutospacing="1" w:after="100" w:afterAutospacing="1"/>
      </w:pPr>
      <w:r>
        <w:rPr>
          <w:rStyle w:val="Strong"/>
        </w:rPr>
        <w:t>Methodology:</w:t>
      </w:r>
      <w:r>
        <w:t xml:space="preserve"> Describe the methods used to conduct your research in a concise manner.</w:t>
      </w:r>
    </w:p>
    <w:p w14:paraId="07BDD3F1" w14:textId="77777777" w:rsidR="00A76AF0" w:rsidRDefault="00A76AF0" w:rsidP="00A76AF0">
      <w:pPr>
        <w:numPr>
          <w:ilvl w:val="0"/>
          <w:numId w:val="5"/>
        </w:numPr>
        <w:spacing w:before="100" w:beforeAutospacing="1" w:after="100" w:afterAutospacing="1"/>
      </w:pPr>
      <w:r>
        <w:rPr>
          <w:rStyle w:val="Strong"/>
        </w:rPr>
        <w:t>Results:</w:t>
      </w:r>
      <w:r>
        <w:t xml:space="preserve"> Highlight the key findings and outcomes of your research.</w:t>
      </w:r>
    </w:p>
    <w:p w14:paraId="18788152" w14:textId="77777777" w:rsidR="00A76AF0" w:rsidRDefault="00A76AF0" w:rsidP="00A76AF0">
      <w:pPr>
        <w:numPr>
          <w:ilvl w:val="0"/>
          <w:numId w:val="5"/>
        </w:numPr>
        <w:spacing w:before="100" w:beforeAutospacing="1" w:after="100" w:afterAutospacing="1"/>
      </w:pPr>
      <w:r>
        <w:rPr>
          <w:rStyle w:val="Strong"/>
        </w:rPr>
        <w:t>Conclusion:</w:t>
      </w:r>
      <w:r>
        <w:t xml:space="preserve"> Summarize the main points and emphasize the contribution of your work to the field.</w:t>
      </w:r>
    </w:p>
    <w:p w14:paraId="6205E62D" w14:textId="77777777" w:rsidR="00A76AF0" w:rsidRDefault="00A76AF0" w:rsidP="00A76AF0">
      <w:pPr>
        <w:pStyle w:val="NormalWeb"/>
      </w:pPr>
      <w:r>
        <w:rPr>
          <w:rStyle w:val="Strong"/>
        </w:rPr>
        <w:t>Formatting:</w:t>
      </w:r>
    </w:p>
    <w:p w14:paraId="175C3FD1" w14:textId="77777777" w:rsidR="00A76AF0" w:rsidRDefault="00A76AF0" w:rsidP="00A76AF0">
      <w:pPr>
        <w:numPr>
          <w:ilvl w:val="0"/>
          <w:numId w:val="6"/>
        </w:numPr>
        <w:spacing w:before="100" w:beforeAutospacing="1" w:after="100" w:afterAutospacing="1"/>
      </w:pPr>
      <w:r>
        <w:t>Single-spaced, 11-point Times New Roman font</w:t>
      </w:r>
    </w:p>
    <w:p w14:paraId="4908E4E1" w14:textId="77777777" w:rsidR="00A76AF0" w:rsidRDefault="00A76AF0" w:rsidP="00A76AF0">
      <w:pPr>
        <w:numPr>
          <w:ilvl w:val="0"/>
          <w:numId w:val="6"/>
        </w:numPr>
        <w:spacing w:before="100" w:beforeAutospacing="1" w:after="100" w:afterAutospacing="1"/>
      </w:pPr>
      <w:r>
        <w:t>No subheadings, indentation, or references</w:t>
      </w:r>
    </w:p>
    <w:p w14:paraId="75416F2A" w14:textId="77777777" w:rsidR="00A76AF0" w:rsidRDefault="00A76AF0" w:rsidP="00A76AF0">
      <w:pPr>
        <w:numPr>
          <w:ilvl w:val="0"/>
          <w:numId w:val="6"/>
        </w:numPr>
        <w:spacing w:before="100" w:beforeAutospacing="1" w:after="100" w:afterAutospacing="1"/>
      </w:pPr>
      <w:r>
        <w:t>Word limit: 175-275 words</w:t>
      </w:r>
    </w:p>
    <w:p w14:paraId="6A529FE2" w14:textId="77777777" w:rsidR="00A76AF0" w:rsidRDefault="00A76AF0" w:rsidP="00A76AF0">
      <w:pPr>
        <w:numPr>
          <w:ilvl w:val="0"/>
          <w:numId w:val="6"/>
        </w:numPr>
        <w:spacing w:before="100" w:beforeAutospacing="1" w:after="100" w:afterAutospacing="1"/>
      </w:pPr>
      <w:r>
        <w:t>Use SI units</w:t>
      </w:r>
    </w:p>
    <w:p w14:paraId="7ECC843A" w14:textId="77777777" w:rsidR="00A76AF0" w:rsidRDefault="00A76AF0" w:rsidP="00A76AF0">
      <w:pPr>
        <w:numPr>
          <w:ilvl w:val="0"/>
          <w:numId w:val="6"/>
        </w:numPr>
        <w:spacing w:before="100" w:beforeAutospacing="1" w:after="100" w:afterAutospacing="1"/>
      </w:pPr>
      <w:r>
        <w:t>Submit as a Word document (.doc or .</w:t>
      </w:r>
      <w:proofErr w:type="spellStart"/>
      <w:r>
        <w:t>docx</w:t>
      </w:r>
      <w:proofErr w:type="spellEnd"/>
      <w:r>
        <w:t>)</w:t>
      </w:r>
    </w:p>
    <w:p w14:paraId="06F9B131" w14:textId="77777777" w:rsidR="00A76AF0" w:rsidRDefault="00A76AF0" w:rsidP="00A76AF0">
      <w:pPr>
        <w:pStyle w:val="NormalWeb"/>
      </w:pPr>
      <w:r>
        <w:rPr>
          <w:rStyle w:val="Strong"/>
        </w:rPr>
        <w:t>Keywords:</w:t>
      </w:r>
    </w:p>
    <w:p w14:paraId="340F4BB1" w14:textId="77777777" w:rsidR="00A76AF0" w:rsidRDefault="00A76AF0" w:rsidP="00A76AF0">
      <w:pPr>
        <w:numPr>
          <w:ilvl w:val="0"/>
          <w:numId w:val="7"/>
        </w:numPr>
        <w:spacing w:before="100" w:beforeAutospacing="1" w:after="100" w:afterAutospacing="1"/>
      </w:pPr>
      <w:r>
        <w:t xml:space="preserve">Include a maximum of </w:t>
      </w:r>
      <w:proofErr w:type="gramStart"/>
      <w:r>
        <w:t>6</w:t>
      </w:r>
      <w:proofErr w:type="gramEnd"/>
      <w:r>
        <w:t xml:space="preserve"> keywords separated by commas, on a new line below the abstract.</w:t>
      </w:r>
    </w:p>
    <w:p w14:paraId="7C27E599" w14:textId="2304EC9C" w:rsidR="004D0807" w:rsidRPr="003F5E61" w:rsidRDefault="00A76AF0" w:rsidP="00A76AF0">
      <w:pPr>
        <w:pStyle w:val="NormalWeb"/>
        <w:rPr>
          <w:sz w:val="22"/>
          <w:szCs w:val="22"/>
          <w:lang w:val="en-NZ"/>
        </w:rPr>
      </w:pPr>
      <w:r>
        <w:rPr>
          <w:rStyle w:val="Strong"/>
        </w:rPr>
        <w:t>Tracks:</w:t>
      </w:r>
    </w:p>
    <w:p w14:paraId="21A02442" w14:textId="5317BFB9" w:rsidR="004D0807" w:rsidRDefault="000879E2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Tracks</w:t>
      </w:r>
      <w:r w:rsidR="000378CF">
        <w:rPr>
          <w:sz w:val="22"/>
          <w:szCs w:val="22"/>
          <w:lang w:val="en-NZ"/>
        </w:rPr>
        <w:t xml:space="preserve">: (1-4 </w:t>
      </w:r>
      <w:r w:rsidR="004D0807" w:rsidRPr="003F5E61">
        <w:rPr>
          <w:sz w:val="22"/>
          <w:szCs w:val="22"/>
          <w:lang w:val="en-NZ"/>
        </w:rPr>
        <w:t xml:space="preserve">most relevant </w:t>
      </w:r>
      <w:r>
        <w:rPr>
          <w:sz w:val="22"/>
          <w:szCs w:val="22"/>
          <w:lang w:val="en-NZ"/>
        </w:rPr>
        <w:t>Topics</w:t>
      </w:r>
      <w:r w:rsidR="004D0807" w:rsidRPr="003F5E61">
        <w:rPr>
          <w:sz w:val="22"/>
          <w:szCs w:val="22"/>
          <w:lang w:val="en-NZ"/>
        </w:rPr>
        <w:t xml:space="preserve"> from the </w:t>
      </w:r>
      <w:r w:rsidR="00EC69EE">
        <w:rPr>
          <w:sz w:val="22"/>
          <w:szCs w:val="22"/>
          <w:lang w:val="en-NZ"/>
        </w:rPr>
        <w:t>conference tracks</w:t>
      </w:r>
      <w:r w:rsidR="00651851">
        <w:rPr>
          <w:sz w:val="22"/>
          <w:szCs w:val="22"/>
          <w:lang w:val="en-NZ"/>
        </w:rPr>
        <w:t>. Visit the website and refer the conference tracks indicated</w:t>
      </w:r>
      <w:r w:rsidR="004D0807" w:rsidRPr="003F5E61">
        <w:rPr>
          <w:sz w:val="22"/>
          <w:szCs w:val="22"/>
          <w:lang w:val="en-NZ"/>
        </w:rPr>
        <w:t>)</w:t>
      </w:r>
    </w:p>
    <w:p w14:paraId="179BAD41" w14:textId="5C20DFDE" w:rsidR="002C7DBB" w:rsidRDefault="002C7DBB" w:rsidP="002C7DBB">
      <w:pPr>
        <w:spacing w:before="100" w:beforeAutospacing="1" w:after="100" w:afterAutospacing="1" w:line="270" w:lineRule="atLeast"/>
        <w:rPr>
          <w:rStyle w:val="Strong"/>
          <w:sz w:val="28"/>
          <w:szCs w:val="18"/>
        </w:rPr>
      </w:pPr>
    </w:p>
    <w:p w14:paraId="109DAF28" w14:textId="77777777" w:rsidR="00A76AF0" w:rsidRDefault="00A76AF0" w:rsidP="00A76AF0">
      <w:pPr>
        <w:spacing w:before="100" w:beforeAutospacing="1" w:after="100" w:afterAutospacing="1" w:line="270" w:lineRule="atLeast"/>
        <w:jc w:val="center"/>
        <w:rPr>
          <w:rStyle w:val="Strong"/>
          <w:sz w:val="28"/>
          <w:szCs w:val="18"/>
        </w:rPr>
      </w:pPr>
    </w:p>
    <w:p w14:paraId="3A480BE1" w14:textId="0C5557AB" w:rsidR="00A76AF0" w:rsidRDefault="00A76AF0" w:rsidP="00A76AF0">
      <w:pPr>
        <w:spacing w:before="100" w:beforeAutospacing="1" w:after="100" w:afterAutospacing="1" w:line="270" w:lineRule="atLeast"/>
        <w:jc w:val="center"/>
        <w:rPr>
          <w:rStyle w:val="Strong"/>
          <w:sz w:val="28"/>
          <w:szCs w:val="18"/>
        </w:rPr>
      </w:pPr>
      <w:r>
        <w:rPr>
          <w:rStyle w:val="Strong"/>
          <w:sz w:val="28"/>
          <w:szCs w:val="18"/>
        </w:rPr>
        <w:lastRenderedPageBreak/>
        <w:t>COVER PROFILE</w:t>
      </w:r>
    </w:p>
    <w:p w14:paraId="41B53438" w14:textId="78E7BF30" w:rsidR="00A76AF0" w:rsidRDefault="00A76AF0" w:rsidP="00A76AF0">
      <w:pPr>
        <w:pStyle w:val="NormalWeb"/>
      </w:pPr>
      <w:r>
        <w:t>(</w:t>
      </w:r>
      <w:r>
        <w:t xml:space="preserve">Please submit your profile along with the abstract using the following </w:t>
      </w:r>
      <w:proofErr w:type="gramStart"/>
      <w:r>
        <w:t>format:</w:t>
      </w:r>
      <w:proofErr w:type="gramEnd"/>
      <w:r>
        <w:t>)</w:t>
      </w:r>
    </w:p>
    <w:p w14:paraId="4110EF32" w14:textId="77777777" w:rsidR="00A76AF0" w:rsidRPr="004B29EF" w:rsidRDefault="00A76AF0" w:rsidP="00A76AF0">
      <w:pPr>
        <w:spacing w:before="100" w:beforeAutospacing="1" w:after="100" w:afterAutospacing="1" w:line="270" w:lineRule="atLeast"/>
        <w:jc w:val="center"/>
        <w:rPr>
          <w:b/>
          <w:bCs/>
          <w:sz w:val="28"/>
          <w:szCs w:val="18"/>
        </w:rPr>
      </w:pPr>
    </w:p>
    <w:p w14:paraId="75C24946" w14:textId="77777777" w:rsidR="00A76AF0" w:rsidRDefault="00A76AF0" w:rsidP="00A76AF0">
      <w:pPr>
        <w:pStyle w:val="NormalWeb"/>
      </w:pPr>
      <w:r>
        <w:rPr>
          <w:rStyle w:val="Strong"/>
        </w:rPr>
        <w:t>1. Full Name:</w:t>
      </w:r>
      <w:r>
        <w:t xml:space="preserve"> [Your full name]</w:t>
      </w:r>
    </w:p>
    <w:p w14:paraId="3981E616" w14:textId="77777777" w:rsidR="00A76AF0" w:rsidRDefault="00A76AF0" w:rsidP="00A76AF0">
      <w:pPr>
        <w:pStyle w:val="NormalWeb"/>
      </w:pPr>
      <w:r>
        <w:rPr>
          <w:rStyle w:val="Strong"/>
        </w:rPr>
        <w:t>2. Professional Information:</w:t>
      </w:r>
    </w:p>
    <w:p w14:paraId="4764A3F2" w14:textId="77777777" w:rsidR="00A76AF0" w:rsidRDefault="00A76AF0" w:rsidP="00A76AF0">
      <w:pPr>
        <w:numPr>
          <w:ilvl w:val="0"/>
          <w:numId w:val="9"/>
        </w:numPr>
        <w:spacing w:before="100" w:beforeAutospacing="1" w:after="100" w:afterAutospacing="1"/>
      </w:pPr>
      <w:r>
        <w:rPr>
          <w:rStyle w:val="Strong"/>
        </w:rPr>
        <w:t>Position:</w:t>
      </w:r>
      <w:r>
        <w:t xml:space="preserve"> [Your current position]</w:t>
      </w:r>
    </w:p>
    <w:p w14:paraId="7AF25F77" w14:textId="77777777" w:rsidR="00A76AF0" w:rsidRDefault="00A76AF0" w:rsidP="00A76AF0">
      <w:pPr>
        <w:numPr>
          <w:ilvl w:val="0"/>
          <w:numId w:val="9"/>
        </w:numPr>
        <w:spacing w:before="100" w:beforeAutospacing="1" w:after="100" w:afterAutospacing="1"/>
      </w:pPr>
      <w:r>
        <w:rPr>
          <w:rStyle w:val="Strong"/>
        </w:rPr>
        <w:t>Department/Organization:</w:t>
      </w:r>
      <w:r>
        <w:t xml:space="preserve"> [Your department and organization name]</w:t>
      </w:r>
    </w:p>
    <w:p w14:paraId="3F454F4B" w14:textId="77777777" w:rsidR="00A76AF0" w:rsidRDefault="00A76AF0" w:rsidP="00A76AF0">
      <w:pPr>
        <w:numPr>
          <w:ilvl w:val="0"/>
          <w:numId w:val="9"/>
        </w:numPr>
        <w:spacing w:before="100" w:beforeAutospacing="1" w:after="100" w:afterAutospacing="1"/>
      </w:pPr>
      <w:r>
        <w:rPr>
          <w:rStyle w:val="Strong"/>
        </w:rPr>
        <w:t>Country:</w:t>
      </w:r>
      <w:r>
        <w:t xml:space="preserve"> [Your country of residence]</w:t>
      </w:r>
    </w:p>
    <w:p w14:paraId="60FFBBD9" w14:textId="77777777" w:rsidR="00A76AF0" w:rsidRDefault="00A76AF0" w:rsidP="00A76AF0">
      <w:pPr>
        <w:pStyle w:val="NormalWeb"/>
      </w:pPr>
      <w:r>
        <w:rPr>
          <w:rStyle w:val="Strong"/>
        </w:rPr>
        <w:t>3. Biography (50 words):</w:t>
      </w:r>
    </w:p>
    <w:p w14:paraId="4DD6583C" w14:textId="77777777" w:rsidR="00A76AF0" w:rsidRDefault="00A76AF0" w:rsidP="00A76AF0">
      <w:pPr>
        <w:numPr>
          <w:ilvl w:val="0"/>
          <w:numId w:val="10"/>
        </w:numPr>
        <w:spacing w:before="100" w:beforeAutospacing="1" w:after="100" w:afterAutospacing="1"/>
      </w:pPr>
      <w:r>
        <w:t>Provide a concise summary of your professional background and research interests.</w:t>
      </w:r>
    </w:p>
    <w:p w14:paraId="3303DEEC" w14:textId="77777777" w:rsidR="00A76AF0" w:rsidRDefault="00A76AF0" w:rsidP="00A76AF0">
      <w:pPr>
        <w:pStyle w:val="NormalWeb"/>
      </w:pPr>
      <w:r>
        <w:rPr>
          <w:rStyle w:val="Strong"/>
        </w:rPr>
        <w:t>4. Contact Information:</w:t>
      </w:r>
    </w:p>
    <w:p w14:paraId="2DD74C8D" w14:textId="77777777" w:rsidR="00A76AF0" w:rsidRDefault="00A76AF0" w:rsidP="00A76AF0">
      <w:pPr>
        <w:numPr>
          <w:ilvl w:val="0"/>
          <w:numId w:val="11"/>
        </w:numPr>
        <w:spacing w:before="100" w:beforeAutospacing="1" w:after="100" w:afterAutospacing="1"/>
      </w:pPr>
      <w:r>
        <w:t>Phone/Mobile Number: [Your phone number]</w:t>
      </w:r>
    </w:p>
    <w:p w14:paraId="37A08B26" w14:textId="781A8950" w:rsidR="00A76AF0" w:rsidRDefault="00A76AF0" w:rsidP="00A76AF0">
      <w:pPr>
        <w:numPr>
          <w:ilvl w:val="0"/>
          <w:numId w:val="11"/>
        </w:numPr>
        <w:spacing w:before="100" w:beforeAutospacing="1" w:after="100" w:afterAutospacing="1"/>
      </w:pPr>
      <w:r>
        <w:t>Email Add</w:t>
      </w:r>
      <w:r>
        <w:t>ress: [Your email address]</w:t>
      </w:r>
    </w:p>
    <w:p w14:paraId="19A633D3" w14:textId="77777777" w:rsidR="00A76AF0" w:rsidRDefault="00A76AF0" w:rsidP="00A76AF0">
      <w:pPr>
        <w:numPr>
          <w:ilvl w:val="0"/>
          <w:numId w:val="11"/>
        </w:numPr>
        <w:spacing w:before="100" w:beforeAutospacing="1" w:after="100" w:afterAutospacing="1"/>
      </w:pPr>
      <w:r>
        <w:t>LinkedIn Account (optional): [Your LinkedIn profile URL]</w:t>
      </w:r>
    </w:p>
    <w:p w14:paraId="181EDEAD" w14:textId="77777777" w:rsidR="00A76AF0" w:rsidRDefault="00A76AF0" w:rsidP="00A76AF0">
      <w:pPr>
        <w:pStyle w:val="NormalWeb"/>
      </w:pPr>
      <w:r>
        <w:rPr>
          <w:rStyle w:val="Strong"/>
        </w:rPr>
        <w:t>5. Presentation Category:</w:t>
      </w:r>
    </w:p>
    <w:p w14:paraId="73514F16" w14:textId="77777777" w:rsidR="00A76AF0" w:rsidRDefault="00A76AF0" w:rsidP="00A76AF0">
      <w:pPr>
        <w:numPr>
          <w:ilvl w:val="0"/>
          <w:numId w:val="12"/>
        </w:numPr>
        <w:spacing w:before="100" w:beforeAutospacing="1" w:after="100" w:afterAutospacing="1"/>
      </w:pPr>
      <w:r>
        <w:t>Select one: Oral Presentation or Poster Presentation</w:t>
      </w:r>
    </w:p>
    <w:p w14:paraId="115400B2" w14:textId="77777777" w:rsidR="00A76AF0" w:rsidRDefault="00A76AF0" w:rsidP="00A76AF0">
      <w:pPr>
        <w:pStyle w:val="NormalWeb"/>
      </w:pPr>
      <w:r>
        <w:rPr>
          <w:rStyle w:val="Strong"/>
        </w:rPr>
        <w:t>6. Author Category:</w:t>
      </w:r>
    </w:p>
    <w:p w14:paraId="5EAB7053" w14:textId="77777777" w:rsidR="00A76AF0" w:rsidRDefault="00A76AF0" w:rsidP="00A76AF0">
      <w:pPr>
        <w:numPr>
          <w:ilvl w:val="0"/>
          <w:numId w:val="13"/>
        </w:numPr>
        <w:spacing w:before="100" w:beforeAutospacing="1" w:after="100" w:afterAutospacing="1"/>
      </w:pPr>
      <w:r>
        <w:t>Choose one: Student / Delegate / Research Scholar</w:t>
      </w:r>
    </w:p>
    <w:p w14:paraId="7200FAD0" w14:textId="77777777" w:rsidR="00A76AF0" w:rsidRDefault="00A76AF0" w:rsidP="00A76AF0">
      <w:pPr>
        <w:pStyle w:val="NormalWeb"/>
      </w:pPr>
      <w:r>
        <w:rPr>
          <w:rStyle w:val="Strong"/>
        </w:rPr>
        <w:t>7. Name for the Certificate:</w:t>
      </w:r>
    </w:p>
    <w:p w14:paraId="2AA2F586" w14:textId="77777777" w:rsidR="00A76AF0" w:rsidRDefault="00A76AF0" w:rsidP="00A76AF0">
      <w:pPr>
        <w:numPr>
          <w:ilvl w:val="0"/>
          <w:numId w:val="14"/>
        </w:numPr>
        <w:spacing w:before="100" w:beforeAutospacing="1" w:after="100" w:afterAutospacing="1"/>
      </w:pPr>
      <w:r>
        <w:t>How you would like your name to appear on the certificate</w:t>
      </w:r>
    </w:p>
    <w:p w14:paraId="3BBADF3B" w14:textId="5ECF9E61" w:rsidR="00A76AF0" w:rsidRDefault="00A76AF0" w:rsidP="00A76AF0">
      <w:pPr>
        <w:pStyle w:val="NormalWeb"/>
        <w:rPr>
          <w:rStyle w:val="Strong"/>
        </w:rPr>
      </w:pPr>
      <w:bookmarkStart w:id="1" w:name="_GoBack"/>
      <w:bookmarkEnd w:id="1"/>
    </w:p>
    <w:sectPr w:rsidR="00A76AF0" w:rsidSect="002B3D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FDD2C" w14:textId="77777777" w:rsidR="00AF6889" w:rsidRDefault="00AF6889" w:rsidP="00FA5C0D">
      <w:r>
        <w:separator/>
      </w:r>
    </w:p>
  </w:endnote>
  <w:endnote w:type="continuationSeparator" w:id="0">
    <w:p w14:paraId="205762B7" w14:textId="77777777" w:rsidR="00AF6889" w:rsidRDefault="00AF6889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1BC06" w14:textId="77777777" w:rsidR="00AF6889" w:rsidRDefault="00AF6889" w:rsidP="00FA5C0D">
      <w:r>
        <w:separator/>
      </w:r>
    </w:p>
  </w:footnote>
  <w:footnote w:type="continuationSeparator" w:id="0">
    <w:p w14:paraId="05A30221" w14:textId="77777777" w:rsidR="00AF6889" w:rsidRDefault="00AF6889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E9023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6465F"/>
    <w:multiLevelType w:val="multilevel"/>
    <w:tmpl w:val="C1429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D04487"/>
    <w:multiLevelType w:val="multilevel"/>
    <w:tmpl w:val="3E66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8841A6"/>
    <w:multiLevelType w:val="multilevel"/>
    <w:tmpl w:val="628AE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81158C"/>
    <w:multiLevelType w:val="multilevel"/>
    <w:tmpl w:val="BD6EB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5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9027D"/>
    <w:multiLevelType w:val="multilevel"/>
    <w:tmpl w:val="3872F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A519BE"/>
    <w:multiLevelType w:val="multilevel"/>
    <w:tmpl w:val="86CA5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D24B91"/>
    <w:multiLevelType w:val="multilevel"/>
    <w:tmpl w:val="9A6CC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395630"/>
    <w:multiLevelType w:val="multilevel"/>
    <w:tmpl w:val="4DDEA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6D2637"/>
    <w:multiLevelType w:val="multilevel"/>
    <w:tmpl w:val="ACF82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BB6F06"/>
    <w:multiLevelType w:val="multilevel"/>
    <w:tmpl w:val="FF4A5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4036BC"/>
    <w:multiLevelType w:val="multilevel"/>
    <w:tmpl w:val="0B306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ED0D0A"/>
    <w:multiLevelType w:val="multilevel"/>
    <w:tmpl w:val="E8C6A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2"/>
  </w:num>
  <w:num w:numId="5">
    <w:abstractNumId w:val="13"/>
  </w:num>
  <w:num w:numId="6">
    <w:abstractNumId w:val="1"/>
  </w:num>
  <w:num w:numId="7">
    <w:abstractNumId w:val="11"/>
  </w:num>
  <w:num w:numId="8">
    <w:abstractNumId w:val="8"/>
  </w:num>
  <w:num w:numId="9">
    <w:abstractNumId w:val="0"/>
  </w:num>
  <w:num w:numId="10">
    <w:abstractNumId w:val="12"/>
  </w:num>
  <w:num w:numId="11">
    <w:abstractNumId w:val="6"/>
  </w:num>
  <w:num w:numId="12">
    <w:abstractNumId w:val="14"/>
  </w:num>
  <w:num w:numId="13">
    <w:abstractNumId w:val="3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15EB3"/>
    <w:rsid w:val="00027F39"/>
    <w:rsid w:val="000378CF"/>
    <w:rsid w:val="00050431"/>
    <w:rsid w:val="000612E5"/>
    <w:rsid w:val="00073386"/>
    <w:rsid w:val="000879E2"/>
    <w:rsid w:val="000A0261"/>
    <w:rsid w:val="000A3B5D"/>
    <w:rsid w:val="000A4A49"/>
    <w:rsid w:val="000C676F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0476D"/>
    <w:rsid w:val="00213D3D"/>
    <w:rsid w:val="002154BB"/>
    <w:rsid w:val="00226736"/>
    <w:rsid w:val="00253B62"/>
    <w:rsid w:val="00255574"/>
    <w:rsid w:val="002573AF"/>
    <w:rsid w:val="0027544B"/>
    <w:rsid w:val="0029566C"/>
    <w:rsid w:val="002B1F91"/>
    <w:rsid w:val="002B2686"/>
    <w:rsid w:val="002B3DFB"/>
    <w:rsid w:val="002C6500"/>
    <w:rsid w:val="002C7DBB"/>
    <w:rsid w:val="002D1FB6"/>
    <w:rsid w:val="002D2521"/>
    <w:rsid w:val="002E6314"/>
    <w:rsid w:val="002F468F"/>
    <w:rsid w:val="00323A0D"/>
    <w:rsid w:val="00330423"/>
    <w:rsid w:val="003415F3"/>
    <w:rsid w:val="003433C1"/>
    <w:rsid w:val="00351CFB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D4E20"/>
    <w:rsid w:val="003E7BB6"/>
    <w:rsid w:val="003F5E61"/>
    <w:rsid w:val="00421178"/>
    <w:rsid w:val="0045239D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51C3C"/>
    <w:rsid w:val="00570B76"/>
    <w:rsid w:val="00576E3E"/>
    <w:rsid w:val="005A6B89"/>
    <w:rsid w:val="005B30D4"/>
    <w:rsid w:val="005D50F5"/>
    <w:rsid w:val="00603599"/>
    <w:rsid w:val="00620540"/>
    <w:rsid w:val="006374E4"/>
    <w:rsid w:val="00646176"/>
    <w:rsid w:val="00651134"/>
    <w:rsid w:val="00651851"/>
    <w:rsid w:val="00682B18"/>
    <w:rsid w:val="006840AF"/>
    <w:rsid w:val="0069205A"/>
    <w:rsid w:val="006B367D"/>
    <w:rsid w:val="006F7BE7"/>
    <w:rsid w:val="007119CD"/>
    <w:rsid w:val="00712D8E"/>
    <w:rsid w:val="00731A74"/>
    <w:rsid w:val="00737FFC"/>
    <w:rsid w:val="007433DA"/>
    <w:rsid w:val="00790FE4"/>
    <w:rsid w:val="007A2978"/>
    <w:rsid w:val="007B60CF"/>
    <w:rsid w:val="007D07B7"/>
    <w:rsid w:val="007D224F"/>
    <w:rsid w:val="007E18AC"/>
    <w:rsid w:val="007E5653"/>
    <w:rsid w:val="007F1FD5"/>
    <w:rsid w:val="008125B1"/>
    <w:rsid w:val="00830796"/>
    <w:rsid w:val="008423A2"/>
    <w:rsid w:val="008A143A"/>
    <w:rsid w:val="008E5BB9"/>
    <w:rsid w:val="008F2EE8"/>
    <w:rsid w:val="00901184"/>
    <w:rsid w:val="009048E0"/>
    <w:rsid w:val="00917E28"/>
    <w:rsid w:val="00925184"/>
    <w:rsid w:val="00935BE4"/>
    <w:rsid w:val="00945D4D"/>
    <w:rsid w:val="0096410A"/>
    <w:rsid w:val="009A0663"/>
    <w:rsid w:val="009B7831"/>
    <w:rsid w:val="009E4313"/>
    <w:rsid w:val="009F021E"/>
    <w:rsid w:val="009F4E31"/>
    <w:rsid w:val="00A138F5"/>
    <w:rsid w:val="00A70AC5"/>
    <w:rsid w:val="00A76AF0"/>
    <w:rsid w:val="00A80EA1"/>
    <w:rsid w:val="00A869D9"/>
    <w:rsid w:val="00AA6892"/>
    <w:rsid w:val="00AE2DA0"/>
    <w:rsid w:val="00AF6889"/>
    <w:rsid w:val="00B2258D"/>
    <w:rsid w:val="00B23158"/>
    <w:rsid w:val="00B74D4C"/>
    <w:rsid w:val="00B76FA9"/>
    <w:rsid w:val="00BA75CD"/>
    <w:rsid w:val="00BD2236"/>
    <w:rsid w:val="00BD7665"/>
    <w:rsid w:val="00BE40E6"/>
    <w:rsid w:val="00C11492"/>
    <w:rsid w:val="00C12A83"/>
    <w:rsid w:val="00C4700F"/>
    <w:rsid w:val="00C609C5"/>
    <w:rsid w:val="00C97AB0"/>
    <w:rsid w:val="00CC0738"/>
    <w:rsid w:val="00CD0E14"/>
    <w:rsid w:val="00D00E0F"/>
    <w:rsid w:val="00D03B02"/>
    <w:rsid w:val="00D1547B"/>
    <w:rsid w:val="00D26535"/>
    <w:rsid w:val="00D349D0"/>
    <w:rsid w:val="00D34E72"/>
    <w:rsid w:val="00D635A6"/>
    <w:rsid w:val="00D7415B"/>
    <w:rsid w:val="00D97348"/>
    <w:rsid w:val="00DD3363"/>
    <w:rsid w:val="00DD43E3"/>
    <w:rsid w:val="00DE0C11"/>
    <w:rsid w:val="00DE3C00"/>
    <w:rsid w:val="00E02F0A"/>
    <w:rsid w:val="00E56719"/>
    <w:rsid w:val="00E71F09"/>
    <w:rsid w:val="00E83472"/>
    <w:rsid w:val="00EA01CD"/>
    <w:rsid w:val="00EA2CFF"/>
    <w:rsid w:val="00EB3829"/>
    <w:rsid w:val="00EC69EE"/>
    <w:rsid w:val="00ED0DFE"/>
    <w:rsid w:val="00EF026B"/>
    <w:rsid w:val="00F07A10"/>
    <w:rsid w:val="00F34542"/>
    <w:rsid w:val="00FA5C0D"/>
    <w:rsid w:val="00FA630A"/>
    <w:rsid w:val="00FA6D1B"/>
    <w:rsid w:val="00FB3CD1"/>
    <w:rsid w:val="00FC3778"/>
    <w:rsid w:val="00FC5590"/>
    <w:rsid w:val="00FE4AEE"/>
    <w:rsid w:val="283E9BC9"/>
    <w:rsid w:val="29440C58"/>
    <w:rsid w:val="46DCC1FE"/>
    <w:rsid w:val="69671675"/>
    <w:rsid w:val="70C38F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783C2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76AF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*autho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D Sharma</cp:lastModifiedBy>
  <cp:revision>3</cp:revision>
  <dcterms:created xsi:type="dcterms:W3CDTF">2023-10-13T09:40:00Z</dcterms:created>
  <dcterms:modified xsi:type="dcterms:W3CDTF">2024-07-04T07:54:00Z</dcterms:modified>
</cp:coreProperties>
</file>